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0B1D0A" w14:textId="1FF08977" w:rsidR="00063477" w:rsidRDefault="00063477" w:rsidP="00063477">
      <w:pPr>
        <w:pStyle w:val="Heading1"/>
        <w:jc w:val="center"/>
        <w:rPr>
          <w:lang w:val="en-US"/>
        </w:rPr>
      </w:pPr>
      <w:r>
        <w:t>Домашняя</w:t>
      </w:r>
      <w:r>
        <w:rPr>
          <w:lang w:val="en-US"/>
        </w:rPr>
        <w:t xml:space="preserve"> </w:t>
      </w:r>
      <w:r>
        <w:t>работа</w:t>
      </w:r>
      <w:r>
        <w:rPr>
          <w:lang w:val="en-US"/>
        </w:rPr>
        <w:t xml:space="preserve"> № </w:t>
      </w:r>
      <w:r>
        <w:rPr>
          <w:lang w:val="en-US"/>
        </w:rPr>
        <w:t>6</w:t>
      </w:r>
    </w:p>
    <w:p w14:paraId="649C1528" w14:textId="54C1B991" w:rsidR="005036FD" w:rsidRPr="00B416AA" w:rsidRDefault="00A52B29" w:rsidP="00063477">
      <w:pPr>
        <w:pStyle w:val="Heading2"/>
        <w:jc w:val="center"/>
        <w:rPr>
          <w:lang w:val="en-US"/>
        </w:rPr>
      </w:pPr>
      <w:r w:rsidRPr="00B416AA">
        <w:rPr>
          <w:lang w:val="en-US"/>
        </w:rPr>
        <w:t>Exercise 3</w:t>
      </w:r>
    </w:p>
    <w:p w14:paraId="29358934" w14:textId="2F647452" w:rsidR="00A52B29" w:rsidRDefault="00A52B29" w:rsidP="00A52B29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Where is shampoo sold?</w:t>
      </w:r>
      <w:r>
        <w:rPr>
          <w:lang w:val="en-US"/>
        </w:rPr>
        <w:br/>
      </w:r>
      <w:r w:rsidR="00A53F0E">
        <w:rPr>
          <w:lang w:val="en-US"/>
        </w:rPr>
        <w:t>Shampoo is sold i</w:t>
      </w:r>
      <w:r>
        <w:rPr>
          <w:lang w:val="en-US"/>
        </w:rPr>
        <w:t>n supermarkets and pharmacies.</w:t>
      </w:r>
    </w:p>
    <w:p w14:paraId="0389E0D9" w14:textId="4F86A994" w:rsidR="00A52B29" w:rsidRDefault="00A52B29" w:rsidP="00A52B29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Where is Portuguese spoken?</w:t>
      </w:r>
      <w:r>
        <w:rPr>
          <w:lang w:val="en-US"/>
        </w:rPr>
        <w:br/>
        <w:t>Portuguese is spoken in Brazil and Portugal.</w:t>
      </w:r>
    </w:p>
    <w:p w14:paraId="01CE5EE9" w14:textId="66462876" w:rsidR="00A52B29" w:rsidRDefault="00A52B29" w:rsidP="00A52B29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What is cola made of?</w:t>
      </w:r>
      <w:r>
        <w:rPr>
          <w:lang w:val="en-US"/>
        </w:rPr>
        <w:br/>
        <w:t>Cola is made of water, sugar and a secret ingredient.</w:t>
      </w:r>
    </w:p>
    <w:p w14:paraId="7DFEE663" w14:textId="3B1BC688" w:rsidR="00A52B29" w:rsidRDefault="00A52B29" w:rsidP="00A52B29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Where are text messages sent?</w:t>
      </w:r>
      <w:r>
        <w:rPr>
          <w:lang w:val="en-US"/>
        </w:rPr>
        <w:br/>
        <w:t>Text messages are sent to mobile phones.</w:t>
      </w:r>
    </w:p>
    <w:p w14:paraId="339C3319" w14:textId="22E2A3B5" w:rsidR="00A52B29" w:rsidRDefault="00A52B29" w:rsidP="00A52B29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Why is ice cream kept in a freezer?</w:t>
      </w:r>
      <w:r>
        <w:rPr>
          <w:lang w:val="en-US"/>
        </w:rPr>
        <w:br/>
        <w:t>Ice cream is kept in a freezer to stop it melting.</w:t>
      </w:r>
    </w:p>
    <w:p w14:paraId="6BAF2520" w14:textId="7EA9FE38" w:rsidR="00A52B29" w:rsidRDefault="00A52B29" w:rsidP="00A52B29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What is a torch used for?</w:t>
      </w:r>
      <w:r>
        <w:rPr>
          <w:lang w:val="en-US"/>
        </w:rPr>
        <w:br/>
        <w:t>A torch is used</w:t>
      </w:r>
      <w:r w:rsidR="00B416AA">
        <w:rPr>
          <w:lang w:val="en-US"/>
        </w:rPr>
        <w:t xml:space="preserve"> to see in the dark.</w:t>
      </w:r>
    </w:p>
    <w:p w14:paraId="20024CF4" w14:textId="7AAFFA65" w:rsidR="00B416AA" w:rsidRPr="00063477" w:rsidRDefault="00B416AA" w:rsidP="00B416AA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Where are usually sunglasses worn?</w:t>
      </w:r>
      <w:r>
        <w:rPr>
          <w:lang w:val="en-US"/>
        </w:rPr>
        <w:br/>
        <w:t>Sunglasses are usually worn over your eyes.</w:t>
      </w:r>
    </w:p>
    <w:p w14:paraId="3311A5AA" w14:textId="1B016568" w:rsidR="00B416AA" w:rsidRPr="00B416AA" w:rsidRDefault="00B416AA" w:rsidP="00063477">
      <w:pPr>
        <w:pStyle w:val="Heading2"/>
        <w:jc w:val="center"/>
        <w:rPr>
          <w:lang w:val="en-US"/>
        </w:rPr>
      </w:pPr>
      <w:r w:rsidRPr="00B416AA">
        <w:rPr>
          <w:lang w:val="en-US"/>
        </w:rPr>
        <w:t>Exercise 4</w:t>
      </w:r>
    </w:p>
    <w:p w14:paraId="1F9C1622" w14:textId="0304B7CD" w:rsidR="00B416AA" w:rsidRDefault="00B416AA" w:rsidP="00B416AA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b</w:t>
      </w:r>
    </w:p>
    <w:p w14:paraId="43A3A434" w14:textId="670BEEBD" w:rsidR="00B416AA" w:rsidRDefault="00B416AA" w:rsidP="00B416AA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b</w:t>
      </w:r>
    </w:p>
    <w:p w14:paraId="2EC2E89C" w14:textId="7B315C51" w:rsidR="00B416AA" w:rsidRDefault="00921A9F" w:rsidP="00B416AA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a</w:t>
      </w:r>
    </w:p>
    <w:p w14:paraId="2FAF989F" w14:textId="62D9B208" w:rsidR="00921A9F" w:rsidRDefault="00921A9F" w:rsidP="00B416AA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a</w:t>
      </w:r>
    </w:p>
    <w:p w14:paraId="548FD41E" w14:textId="43E930FB" w:rsidR="00921A9F" w:rsidRDefault="00921A9F" w:rsidP="00B416AA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b</w:t>
      </w:r>
    </w:p>
    <w:p w14:paraId="6408D4D0" w14:textId="4204DB27" w:rsidR="00921A9F" w:rsidRDefault="00921A9F" w:rsidP="00B416AA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a</w:t>
      </w:r>
    </w:p>
    <w:p w14:paraId="4F584D72" w14:textId="5644BB4B" w:rsidR="00921A9F" w:rsidRDefault="00921A9F" w:rsidP="00B416AA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b</w:t>
      </w:r>
    </w:p>
    <w:p w14:paraId="25D2124D" w14:textId="4C25EE13" w:rsidR="00921A9F" w:rsidRDefault="00921A9F" w:rsidP="00B416AA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a</w:t>
      </w:r>
    </w:p>
    <w:p w14:paraId="662B32A1" w14:textId="77777777" w:rsidR="00063477" w:rsidRPr="00063477" w:rsidRDefault="00063477" w:rsidP="00063477">
      <w:pPr>
        <w:rPr>
          <w:lang w:val="en-US"/>
        </w:rPr>
      </w:pPr>
    </w:p>
    <w:sectPr w:rsidR="00063477" w:rsidRPr="00063477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8C498A"/>
    <w:multiLevelType w:val="hybridMultilevel"/>
    <w:tmpl w:val="0F94F10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AE57799"/>
    <w:multiLevelType w:val="hybridMultilevel"/>
    <w:tmpl w:val="BA1C55BA"/>
    <w:lvl w:ilvl="0" w:tplc="041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zNzUzN7M0MbSwMDdU0lEKTi0uzszPAykwrAUAYhKnMiwAAAA="/>
  </w:docVars>
  <w:rsids>
    <w:rsidRoot w:val="00E3262F"/>
    <w:rsid w:val="00063477"/>
    <w:rsid w:val="005036FD"/>
    <w:rsid w:val="00921A9F"/>
    <w:rsid w:val="00A52B29"/>
    <w:rsid w:val="00A53F0E"/>
    <w:rsid w:val="00B416AA"/>
    <w:rsid w:val="00E326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A55EAD"/>
  <w15:chartTrackingRefBased/>
  <w15:docId w15:val="{E2849FA2-0C23-403A-B264-83E98BDB4D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63477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6347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52B2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6347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6347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182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86</Words>
  <Characters>492</Characters>
  <Application>Microsoft Office Word</Application>
  <DocSecurity>0</DocSecurity>
  <Lines>4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4</cp:revision>
  <dcterms:created xsi:type="dcterms:W3CDTF">2019-04-02T10:47:00Z</dcterms:created>
  <dcterms:modified xsi:type="dcterms:W3CDTF">2020-10-10T14:06:00Z</dcterms:modified>
</cp:coreProperties>
</file>